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180" w:type="dxa"/>
        <w:tblInd w:w="95" w:type="dxa"/>
        <w:tblLook w:val="04A0"/>
      </w:tblPr>
      <w:tblGrid>
        <w:gridCol w:w="1520"/>
        <w:gridCol w:w="880"/>
        <w:gridCol w:w="2200"/>
        <w:gridCol w:w="1480"/>
        <w:gridCol w:w="3100"/>
      </w:tblGrid>
      <w:tr w:rsidR="00251E2C" w:rsidRPr="00F20FA5" w:rsidTr="004E0E7A">
        <w:trPr>
          <w:trHeight w:val="765"/>
        </w:trPr>
        <w:tc>
          <w:tcPr>
            <w:tcW w:w="91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华文中宋" w:eastAsia="华文中宋" w:hAnsi="华文中宋" w:cs="宋体" w:hint="eastAsia"/>
                <w:b/>
                <w:bCs/>
                <w:kern w:val="0"/>
                <w:sz w:val="36"/>
                <w:szCs w:val="36"/>
              </w:rPr>
              <w:t>乘坐</w:t>
            </w:r>
            <w:proofErr w:type="gramStart"/>
            <w:r w:rsidRPr="00F20FA5">
              <w:rPr>
                <w:rFonts w:ascii="华文中宋" w:eastAsia="华文中宋" w:hAnsi="华文中宋" w:cs="宋体" w:hint="eastAsia"/>
                <w:b/>
                <w:bCs/>
                <w:kern w:val="0"/>
                <w:sz w:val="36"/>
                <w:szCs w:val="36"/>
              </w:rPr>
              <w:t>非国内</w:t>
            </w:r>
            <w:proofErr w:type="gramEnd"/>
            <w:r w:rsidRPr="00F20FA5">
              <w:rPr>
                <w:rFonts w:ascii="华文中宋" w:eastAsia="华文中宋" w:hAnsi="华文中宋" w:cs="宋体" w:hint="eastAsia"/>
                <w:b/>
                <w:bCs/>
                <w:kern w:val="0"/>
                <w:sz w:val="36"/>
                <w:szCs w:val="36"/>
              </w:rPr>
              <w:t>航空公司航班和改变中转地审批表</w:t>
            </w:r>
          </w:p>
        </w:tc>
      </w:tr>
      <w:tr w:rsidR="00251E2C" w:rsidRPr="00F20FA5" w:rsidTr="004E0E7A">
        <w:trPr>
          <w:trHeight w:val="54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2"/>
              </w:rPr>
              <w:t>编号：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spacing w:beforeAutospacing="1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spacing w:beforeAutospacing="1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45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51E2C" w:rsidRPr="00F20FA5" w:rsidRDefault="00251E2C" w:rsidP="00070DBE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2"/>
              </w:rPr>
              <w:t xml:space="preserve">     填表日期：</w:t>
            </w:r>
            <w:r w:rsidR="00070DBE">
              <w:rPr>
                <w:rFonts w:ascii="仿宋_GB2312" w:eastAsia="仿宋_GB2312" w:hAnsi="宋体" w:cs="宋体" w:hint="eastAsia"/>
                <w:kern w:val="0"/>
                <w:sz w:val="22"/>
              </w:rPr>
              <w:t xml:space="preserve"> </w:t>
            </w:r>
            <w:r w:rsidRPr="00F20FA5">
              <w:rPr>
                <w:rFonts w:ascii="仿宋_GB2312" w:eastAsia="仿宋_GB2312" w:hAnsi="宋体" w:cs="宋体" w:hint="eastAsia"/>
                <w:kern w:val="0"/>
                <w:sz w:val="22"/>
              </w:rPr>
              <w:t>年</w:t>
            </w:r>
            <w:r w:rsidR="00070DBE">
              <w:rPr>
                <w:rFonts w:ascii="仿宋_GB2312" w:eastAsia="仿宋_GB2312" w:hAnsi="宋体" w:cs="宋体" w:hint="eastAsia"/>
                <w:kern w:val="0"/>
                <w:sz w:val="22"/>
              </w:rPr>
              <w:t xml:space="preserve">  </w:t>
            </w:r>
            <w:r w:rsidRPr="00F20FA5">
              <w:rPr>
                <w:rFonts w:ascii="仿宋_GB2312" w:eastAsia="仿宋_GB2312" w:hAnsi="宋体" w:cs="宋体" w:hint="eastAsia"/>
                <w:kern w:val="0"/>
                <w:sz w:val="22"/>
              </w:rPr>
              <w:t>月</w:t>
            </w:r>
            <w:r w:rsidR="00070DBE">
              <w:rPr>
                <w:rFonts w:ascii="仿宋_GB2312" w:eastAsia="仿宋_GB2312" w:hAnsi="宋体" w:cs="宋体" w:hint="eastAsia"/>
                <w:kern w:val="0"/>
                <w:sz w:val="22"/>
              </w:rPr>
              <w:t xml:space="preserve">  </w:t>
            </w:r>
            <w:r w:rsidRPr="00F20FA5">
              <w:rPr>
                <w:rFonts w:ascii="仿宋_GB2312" w:eastAsia="仿宋_GB2312" w:hAnsi="宋体" w:cs="宋体" w:hint="eastAsia"/>
                <w:kern w:val="0"/>
                <w:sz w:val="22"/>
              </w:rPr>
              <w:t xml:space="preserve">日 </w:t>
            </w:r>
          </w:p>
        </w:tc>
      </w:tr>
      <w:tr w:rsidR="00251E2C" w:rsidRPr="00F20FA5" w:rsidTr="004E0E7A">
        <w:trPr>
          <w:trHeight w:val="559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团组名称</w:t>
            </w:r>
          </w:p>
        </w:tc>
        <w:tc>
          <w:tcPr>
            <w:tcW w:w="76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10592E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  <w:tr w:rsidR="00251E2C" w:rsidRPr="00F20FA5" w:rsidTr="004E0E7A">
        <w:trPr>
          <w:trHeight w:val="559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组团单位</w:t>
            </w:r>
          </w:p>
        </w:tc>
        <w:tc>
          <w:tcPr>
            <w:tcW w:w="3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2B7AA2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团员人数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  <w:tr w:rsidR="00251E2C" w:rsidRPr="00F20FA5" w:rsidTr="004E0E7A">
        <w:trPr>
          <w:trHeight w:val="559"/>
        </w:trPr>
        <w:tc>
          <w:tcPr>
            <w:tcW w:w="2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出访国家（地区）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出访时间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  <w:tr w:rsidR="00251E2C" w:rsidRPr="00F20FA5" w:rsidTr="004E0E7A">
        <w:trPr>
          <w:trHeight w:val="145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乘坐航班</w:t>
            </w:r>
            <w:r w:rsidRPr="00F20FA5">
              <w:rPr>
                <w:rFonts w:ascii="宋体" w:eastAsia="宋体" w:hAnsi="宋体" w:cs="宋体" w:hint="eastAsia"/>
                <w:kern w:val="0"/>
                <w:sz w:val="28"/>
                <w:szCs w:val="28"/>
              </w:rPr>
              <w:t xml:space="preserve"> </w:t>
            </w:r>
          </w:p>
        </w:tc>
        <w:tc>
          <w:tcPr>
            <w:tcW w:w="76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0592E" w:rsidRPr="0010592E" w:rsidRDefault="0010592E" w:rsidP="0010592E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:rsidR="0010592E" w:rsidRPr="00F20FA5" w:rsidRDefault="0010592E" w:rsidP="00FD7A1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  <w:tr w:rsidR="00251E2C" w:rsidRPr="00F20FA5" w:rsidTr="00CE6C27">
        <w:trPr>
          <w:trHeight w:val="2700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4"/>
                <w:szCs w:val="24"/>
              </w:rPr>
              <w:t>选择</w:t>
            </w:r>
            <w:proofErr w:type="gramStart"/>
            <w:r w:rsidRPr="00F20FA5">
              <w:rPr>
                <w:rFonts w:ascii="仿宋_GB2312" w:eastAsia="仿宋_GB2312" w:hAnsi="宋体" w:cs="宋体" w:hint="eastAsia"/>
                <w:kern w:val="0"/>
                <w:sz w:val="24"/>
                <w:szCs w:val="24"/>
              </w:rPr>
              <w:t>非国内</w:t>
            </w:r>
            <w:proofErr w:type="gramEnd"/>
            <w:r w:rsidRPr="00F20FA5">
              <w:rPr>
                <w:rFonts w:ascii="仿宋_GB2312" w:eastAsia="仿宋_GB2312" w:hAnsi="宋体" w:cs="宋体" w:hint="eastAsia"/>
                <w:kern w:val="0"/>
                <w:sz w:val="24"/>
                <w:szCs w:val="24"/>
              </w:rPr>
              <w:t>航空公司航班原因，或者改变最邻近目的地国家（地区）中转</w:t>
            </w:r>
            <w:proofErr w:type="gramStart"/>
            <w:r w:rsidRPr="00F20FA5">
              <w:rPr>
                <w:rFonts w:ascii="仿宋_GB2312" w:eastAsia="仿宋_GB2312" w:hAnsi="宋体" w:cs="宋体" w:hint="eastAsia"/>
                <w:kern w:val="0"/>
                <w:sz w:val="24"/>
                <w:szCs w:val="24"/>
              </w:rPr>
              <w:t>地原因</w:t>
            </w:r>
            <w:proofErr w:type="gramEnd"/>
          </w:p>
        </w:tc>
        <w:tc>
          <w:tcPr>
            <w:tcW w:w="76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2D02" w:rsidRDefault="00C32D02" w:rsidP="00CE6C27">
            <w:pPr>
              <w:widowControl/>
              <w:ind w:firstLineChars="211" w:firstLine="506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:rsidR="00CE6C27" w:rsidRPr="00CE6C27" w:rsidRDefault="00CE6C27" w:rsidP="00682BF0">
            <w:pPr>
              <w:widowControl/>
              <w:ind w:firstLineChars="211" w:firstLine="506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  <w:tr w:rsidR="00251E2C" w:rsidRPr="00F20FA5" w:rsidTr="004E0E7A">
        <w:trPr>
          <w:trHeight w:val="559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b/>
                <w:bCs/>
                <w:kern w:val="0"/>
                <w:sz w:val="28"/>
                <w:szCs w:val="28"/>
              </w:rPr>
              <w:t>外事部门审核意见</w:t>
            </w:r>
          </w:p>
        </w:tc>
      </w:tr>
      <w:tr w:rsidR="00251E2C" w:rsidRPr="00F20FA5" w:rsidTr="004E0E7A">
        <w:trPr>
          <w:trHeight w:val="559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审核单位</w:t>
            </w:r>
          </w:p>
        </w:tc>
        <w:tc>
          <w:tcPr>
            <w:tcW w:w="3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审核日期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  <w:tr w:rsidR="00251E2C" w:rsidRPr="00F20FA5" w:rsidTr="004E0E7A">
        <w:trPr>
          <w:trHeight w:val="1155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审核意见</w:t>
            </w:r>
          </w:p>
        </w:tc>
        <w:tc>
          <w:tcPr>
            <w:tcW w:w="76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  <w:tr w:rsidR="00251E2C" w:rsidRPr="00F20FA5" w:rsidTr="004E0E7A">
        <w:trPr>
          <w:trHeight w:val="559"/>
        </w:trPr>
        <w:tc>
          <w:tcPr>
            <w:tcW w:w="9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b/>
                <w:bCs/>
                <w:kern w:val="0"/>
                <w:sz w:val="28"/>
                <w:szCs w:val="28"/>
              </w:rPr>
              <w:t>财务部门审核意见</w:t>
            </w:r>
          </w:p>
        </w:tc>
      </w:tr>
      <w:tr w:rsidR="00251E2C" w:rsidRPr="00F20FA5" w:rsidTr="004E0E7A">
        <w:trPr>
          <w:trHeight w:val="559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审核单位</w:t>
            </w:r>
          </w:p>
        </w:tc>
        <w:tc>
          <w:tcPr>
            <w:tcW w:w="30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审核日期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  <w:tr w:rsidR="00251E2C" w:rsidRPr="00F20FA5" w:rsidTr="004E0E7A">
        <w:trPr>
          <w:trHeight w:val="1260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仿宋_GB2312" w:eastAsia="仿宋_GB2312" w:hAnsi="宋体" w:cs="宋体" w:hint="eastAsia"/>
                <w:kern w:val="0"/>
                <w:sz w:val="28"/>
                <w:szCs w:val="28"/>
              </w:rPr>
              <w:t>审核意见</w:t>
            </w:r>
          </w:p>
        </w:tc>
        <w:tc>
          <w:tcPr>
            <w:tcW w:w="76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1E2C" w:rsidRPr="00F20FA5" w:rsidRDefault="00251E2C" w:rsidP="004E0E7A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F20FA5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</w:tr>
    </w:tbl>
    <w:p w:rsidR="00251E2C" w:rsidRPr="00F20FA5" w:rsidRDefault="00251E2C" w:rsidP="00251E2C"/>
    <w:p w:rsidR="00D53302" w:rsidRDefault="00D53302"/>
    <w:sectPr w:rsidR="00D53302" w:rsidSect="00BD28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242F" w:rsidRDefault="0018242F" w:rsidP="0010592E">
      <w:r>
        <w:separator/>
      </w:r>
    </w:p>
  </w:endnote>
  <w:endnote w:type="continuationSeparator" w:id="0">
    <w:p w:rsidR="0018242F" w:rsidRDefault="0018242F" w:rsidP="0010592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242F" w:rsidRDefault="0018242F" w:rsidP="0010592E">
      <w:r>
        <w:separator/>
      </w:r>
    </w:p>
  </w:footnote>
  <w:footnote w:type="continuationSeparator" w:id="0">
    <w:p w:rsidR="0018242F" w:rsidRDefault="0018242F" w:rsidP="0010592E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I3MjGyMDc2NDQ2MzZU0lEKTi0uzszPAykwqgUAvfM/ESwAAAA="/>
  </w:docVars>
  <w:rsids>
    <w:rsidRoot w:val="00251E2C"/>
    <w:rsid w:val="00042913"/>
    <w:rsid w:val="00070DBE"/>
    <w:rsid w:val="000F5A13"/>
    <w:rsid w:val="0010592E"/>
    <w:rsid w:val="0018242F"/>
    <w:rsid w:val="00251E2C"/>
    <w:rsid w:val="00252967"/>
    <w:rsid w:val="002B7AA2"/>
    <w:rsid w:val="00300DF0"/>
    <w:rsid w:val="004D3EB7"/>
    <w:rsid w:val="00682BF0"/>
    <w:rsid w:val="007723FC"/>
    <w:rsid w:val="008D53E8"/>
    <w:rsid w:val="00933211"/>
    <w:rsid w:val="009371DE"/>
    <w:rsid w:val="00AD15C8"/>
    <w:rsid w:val="00BD2815"/>
    <w:rsid w:val="00C32D02"/>
    <w:rsid w:val="00CE6C27"/>
    <w:rsid w:val="00D5033E"/>
    <w:rsid w:val="00D53302"/>
    <w:rsid w:val="00EA6E64"/>
    <w:rsid w:val="00FD7A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1E2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59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0592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059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0592E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85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2</Characters>
  <Application>Microsoft Office Word</Application>
  <DocSecurity>0</DocSecurity>
  <Lines>1</Lines>
  <Paragraphs>1</Paragraphs>
  <ScaleCrop>false</ScaleCrop>
  <Company>Microsoft</Company>
  <LinksUpToDate>false</LinksUpToDate>
  <CharactersWithSpaces>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</dc:creator>
  <cp:lastModifiedBy>DELL</cp:lastModifiedBy>
  <cp:revision>2</cp:revision>
  <dcterms:created xsi:type="dcterms:W3CDTF">2022-01-07T01:10:00Z</dcterms:created>
  <dcterms:modified xsi:type="dcterms:W3CDTF">2022-01-07T01:10:00Z</dcterms:modified>
</cp:coreProperties>
</file>